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Position,</w:t>
      </w:r>
      <w:r>
        <w:t xml:space="preserve"> </w:t>
      </w:r>
      <w:r>
        <w:t xml:space="preserve">Afghanistan</w:t>
      </w:r>
      <w:r>
        <w:t xml:space="preserve"> </w:t>
      </w:r>
      <w:r>
        <w:t xml:space="preserve">Kabul</w:t>
      </w:r>
    </w:p>
    <w:p>
      <w:pPr>
        <w:pStyle w:val="FirstParagraph"/>
      </w:pPr>
      <w:r>
        <w:t xml:space="preserve">Najiba Rahman Foundation for Civic Development</w:t>
      </w:r>
    </w:p>
    <w:p>
      <w:pPr>
        <w:pStyle w:val="BodyText"/>
      </w:pPr>
      <w:r>
        <w:t xml:space="preserve">Kabul, Afghanistan | +93 700 123 456 | najibarafoundation@afghanistan.gov</w:t>
      </w:r>
    </w:p>
    <w:p>
      <w:pPr>
        <w:pStyle w:val="BodyText"/>
      </w:pPr>
      <w:r>
        <w:t xml:space="preserve">October 26, 2023</w:t>
      </w:r>
    </w:p>
    <w:p>
      <w:pPr>
        <w:pStyle w:val="BodyText"/>
      </w:pPr>
      <w:r>
        <w:t xml:space="preserve">Honorable Dr. Farid Ahmadi</w:t>
      </w:r>
      <w:r>
        <w:br/>
      </w:r>
      <w:r>
        <w:t xml:space="preserve">Senior Political Advisor</w:t>
      </w:r>
      <w:r>
        <w:br/>
      </w:r>
      <w:r>
        <w:t xml:space="preserve">Ministry of Urban Development &amp; Planning</w:t>
      </w:r>
      <w:r>
        <w:br/>
      </w:r>
      <w:r>
        <w:t xml:space="preserve">Kabul, Afghanistan</w:t>
      </w:r>
    </w:p>
    <w:p>
      <w:pPr>
        <w:pStyle w:val="BodyText"/>
      </w:pPr>
      <w:r>
        <w:t xml:space="preserve">Internship Application Letter: Political Affairs Internship Opportunity</w:t>
      </w:r>
    </w:p>
    <w:p>
      <w:pPr>
        <w:pStyle w:val="BodyText"/>
      </w:pPr>
      <w:r>
        <w:t xml:space="preserve">Dear Honorable Dr. Ahmadi,</w:t>
      </w:r>
    </w:p>
    <w:p>
      <w:pPr>
        <w:pStyle w:val="BodyText"/>
      </w:pPr>
      <w:r>
        <w:t xml:space="preserve">With profound respect for your distinguished service in shaping Afghanistan's civic landscape and a deep commitment to contributing to our nation's democratic evolution, I am writing this Internship Application Letter to formally express my enthusiastic interest in the Political Affairs Internship position within your esteemed office at the Ministry of Urban Development &amp; Planning in Kabul. As a final-year Political Science student at Kabul University with extensive community engagement across Afghanistan's capital, I have long admired your principled leadership in bridging policy with grassroots realities—a vision that resonates deeply with my own aspirations to serve as an ethical politician for Afghanistan.</w:t>
      </w:r>
    </w:p>
    <w:p>
      <w:pPr>
        <w:pStyle w:val="BodyText"/>
      </w:pPr>
      <w:r>
        <w:t xml:space="preserve">My academic journey has been intentionally structured to prepare me for meaningful political engagement. During my undergraduate studies, I completed a specialized research project titled "Urban Governance Challenges in Kabul: A Citizen-Centric Framework," which required me to analyze municipal service delivery across 12 districts of Afghanistan's capital. This work involved direct community consultations with over 200 residents of Dasht-e-Barchi and Shahr-e-Naw, documenting critical infrastructure gaps that impact women's mobility and youth employment opportunities. I presented these findings at the Kabul Urban Development Symposium, where your keynote address on "Inclusive City Planning as a National Priority" profoundly influenced my understanding of how political will transforms policy into lived experience for Afghan citizens.</w:t>
      </w:r>
    </w:p>
    <w:p>
      <w:pPr>
        <w:pStyle w:val="BodyText"/>
      </w:pPr>
      <w:r>
        <w:t xml:space="preserve">What compels me to seek this Internship Application Letter opportunity with you specifically is my conviction that effective politics in Afghanistan Kabul must simultaneously honor cultural traditions while advancing modern governance. Having served as Student Coordinator for the "Youth Voices for Kabul" initiative, I facilitated dialogues between 150+ young Afghans and municipal officials, focusing on sustainable development priorities. This experience revealed how political leadership can translate public sentiment into actionable policy—exactly the skill I aim to refine under your mentorship. Your recent work on the Kabul Green Spaces Project, which integrated traditional Persian garden design with contemporary environmental planning, exemplifies this very synthesis of heritage and progress that I believe defines authentic Afghan leadership.</w:t>
      </w:r>
    </w:p>
    <w:p>
      <w:pPr>
        <w:pStyle w:val="BodyText"/>
      </w:pPr>
      <w:r>
        <w:t xml:space="preserve">I understand that as a Politician in Afghanistan today, you navigate complex intersections: balancing national security imperatives with civic freedoms, addressing humanitarian crises while building long-term institutions, and representing diverse ethnic communities within Kabul's unique urban tapestry. My volunteer work with the Afghanistan Women's Solidarity Network equipped me to engage these tensions constructively—organizing interfaith dialogues in the Karte Parwan district that reduced community conflicts by 40% through collaborative problem-solving. In my view, this experience demonstrates my readiness to contribute meaningfully within your office, where I can assist in drafting policy briefs on gender-inclusive urban planning or support outreach initiatives connecting government services with marginalized neighborhoods of Kabul.</w:t>
      </w:r>
    </w:p>
    <w:p>
      <w:pPr>
        <w:pStyle w:val="BodyText"/>
      </w:pPr>
      <w:r>
        <w:t xml:space="preserve">My technical skills align precisely with the demands of contemporary political work in Afghanistan Kabul. I am proficient in data analysis using SPSS for demographic studies, fluent in Dari and Pashto (with intermediate English), and adept at digital communication tools essential for modern governance. More significantly, I possess an intimate understanding of Kabul's socio-political ecology—from the economic dynamics of Pul-e-Khumri Market to the cultural significance of Babur Gardens—gained through years of fieldwork in our capital city. This contextual knowledge ensures I can immediately contribute to your team's projects without requiring extensive orientation.</w:t>
      </w:r>
    </w:p>
    <w:p>
      <w:pPr>
        <w:pStyle w:val="BodyText"/>
      </w:pPr>
      <w:r>
        <w:t xml:space="preserve">What truly unites me with your vision is my unwavering belief that Afghanistan's future must be built by Afghans for Afghans, not imposed from external frameworks. I have closely followed your advocacy for local governance models that empower district councils to manage community assets—a principle central to my internship goals. In this role, I aspire to support the development of policy prototypes addressing Kabul's water scarcity crisis through community-led solutions, mirroring your successful approach in the Qargha Dam rehabilitation project. My proposal would integrate traditional Afghan irrigation knowledge with modern conservation techniques, reflecting the cultural intelligence that distinguishes effective politicians in our context.</w:t>
      </w:r>
    </w:p>
    <w:p>
      <w:pPr>
        <w:pStyle w:val="BodyText"/>
      </w:pPr>
      <w:r>
        <w:t xml:space="preserve">I recognize that serving as an intern under a respected Politician like yourself entails both privilege and responsibility. I pledge to approach this opportunity with humility, diligence, and absolute discretion—understanding that trust is Afghanistan's most precious political currency. My academic record (3.8/4.0 GPA) reflects consistent dedication, while my volunteer leadership demonstrates commitment beyond classroom expectations. Should you grant me this invaluable chance to learn from your experience in the heart of Afghan governance, I will meticulously document every interaction and deliver work that honors both the dignity of Kabul's citizens and the seriousness of political service.</w:t>
      </w:r>
    </w:p>
    <w:p>
      <w:pPr>
        <w:pStyle w:val="BodyText"/>
      </w:pPr>
      <w:r>
        <w:t xml:space="preserve">The challenges facing Afghanistan Kabul are immense yet profoundly meaningful. As a young Afghan committed to rebuilding our nation through principled politics, I believe this internship represents not merely an academic requirement but a sacred opportunity to learn from one who embodies the highest ideals of public service. I am eager to contribute my energy, cultural fluency, and passion for inclusive governance while absorbing your wisdom about navigating Afghanistan's complex political terrain with integrity.</w:t>
      </w:r>
    </w:p>
    <w:p>
      <w:pPr>
        <w:pStyle w:val="BodyText"/>
      </w:pPr>
      <w:r>
        <w:t xml:space="preserve">Thank you for considering this Internship Application Letter. I have attached my resume and academic transcripts for your review and welcome the opportunity to discuss how my skills align with the Ministry's current priorities. I am available at your earliest convenience for an interview, whether in person at your Kabul office or via secure virtual platform.</w:t>
      </w:r>
    </w:p>
    <w:p>
      <w:pPr>
        <w:pStyle w:val="BodyText"/>
      </w:pPr>
      <w:r>
        <w:t xml:space="preserve">With deep respect for Afghanistan's democratic future,</w:t>
      </w:r>
    </w:p>
    <w:p>
      <w:pPr>
        <w:pStyle w:val="BodyText"/>
      </w:pPr>
      <w:r>
        <w:t xml:space="preserve">Sincerely,</w:t>
      </w:r>
      <w:r>
        <w:br/>
      </w:r>
      <w:r>
        <w:br/>
      </w:r>
      <w:r>
        <w:t xml:space="preserve">Aisha Karim</w:t>
      </w:r>
      <w:r>
        <w:br/>
      </w:r>
      <w:r>
        <w:t xml:space="preserve">Final-Year Political Science Student</w:t>
      </w:r>
      <w:r>
        <w:br/>
      </w:r>
      <w:r>
        <w:t xml:space="preserve">Kabul University, Department of Governance &amp; Development Studies</w:t>
      </w:r>
      <w:r>
        <w:br/>
      </w:r>
      <w:r>
        <w:t xml:space="preserve">Email: aisha.karim@ku.edu.af | Mobile: +93 791 234 567</w:t>
      </w:r>
    </w:p>
    <w:p>
      <w:pPr>
        <w:pStyle w:val="BodyText"/>
      </w:pPr>
      <w:r>
        <w:t xml:space="preserve">This Internship Application Letter reflects a commitment to ethical political engagement, cultural intelligence, and service to Afghanistan Kabul—a nation where every citizen deserves leadership that honors both our past and our pot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ian Position, Afghanistan Kabul</dc:title>
  <dc:creator/>
  <dc:language>en</dc:language>
  <cp:keywords/>
  <dcterms:created xsi:type="dcterms:W3CDTF">2026-07-21T05:03:15Z</dcterms:created>
  <dcterms:modified xsi:type="dcterms:W3CDTF">2026-07-21T05:03:15Z</dcterms:modified>
</cp:coreProperties>
</file>

<file path=docProps/custom.xml><?xml version="1.0" encoding="utf-8"?>
<Properties xmlns="http://schemas.openxmlformats.org/officeDocument/2006/custom-properties" xmlns:vt="http://schemas.openxmlformats.org/officeDocument/2006/docPropsVTypes"/>
</file>